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1331B" w14:textId="2B22AD61" w:rsidR="00AE3125" w:rsidRPr="00F67293" w:rsidRDefault="009E6B92" w:rsidP="00F67293">
      <w:pPr>
        <w:pStyle w:val="Title"/>
        <w:jc w:val="center"/>
        <w:rPr>
          <w:rFonts w:ascii="Jost Medium" w:hAnsi="Jost Medium"/>
          <w:sz w:val="48"/>
          <w:szCs w:val="48"/>
        </w:rPr>
      </w:pPr>
      <w:bookmarkStart w:id="0" w:name="_Hlk97211419"/>
      <w:r w:rsidRPr="00F67293">
        <w:rPr>
          <w:rFonts w:ascii="Jost Medium" w:hAnsi="Jost Medium"/>
          <w:sz w:val="48"/>
          <w:szCs w:val="48"/>
        </w:rPr>
        <w:t xml:space="preserve">Feedback Fruits </w:t>
      </w:r>
      <w:r w:rsidR="003A58F4" w:rsidRPr="00F67293">
        <w:rPr>
          <w:rFonts w:ascii="Jost Medium" w:hAnsi="Jost Medium"/>
          <w:sz w:val="48"/>
          <w:szCs w:val="48"/>
        </w:rPr>
        <w:t>–</w:t>
      </w:r>
      <w:r w:rsidRPr="00F67293">
        <w:rPr>
          <w:rFonts w:ascii="Jost Medium" w:hAnsi="Jost Medium"/>
          <w:sz w:val="48"/>
          <w:szCs w:val="48"/>
        </w:rPr>
        <w:t xml:space="preserve"> </w:t>
      </w:r>
      <w:r w:rsidR="003A58F4" w:rsidRPr="00F67293">
        <w:rPr>
          <w:rFonts w:ascii="Jost Medium" w:hAnsi="Jost Medium"/>
          <w:sz w:val="48"/>
          <w:szCs w:val="48"/>
        </w:rPr>
        <w:t>gátlisti fyrir jafningjamat</w:t>
      </w:r>
    </w:p>
    <w:p w14:paraId="56A93D21" w14:textId="03EB0585" w:rsidR="003A58F4" w:rsidRPr="00C539E2" w:rsidRDefault="003A58F4">
      <w:pPr>
        <w:rPr>
          <w:rFonts w:ascii="Jost* Light" w:hAnsi="Jost* Light"/>
          <w:szCs w:val="22"/>
        </w:rPr>
      </w:pPr>
    </w:p>
    <w:p w14:paraId="1346EBE1" w14:textId="6A7821CE" w:rsidR="00D64106" w:rsidRDefault="00D64106">
      <w:pPr>
        <w:rPr>
          <w:rFonts w:ascii="Jost* Light" w:hAnsi="Jost* Light"/>
          <w:szCs w:val="22"/>
        </w:rPr>
      </w:pPr>
      <w:r w:rsidRPr="00C539E2">
        <w:rPr>
          <w:rFonts w:ascii="Jost* Light" w:hAnsi="Jost* Light"/>
          <w:szCs w:val="22"/>
        </w:rPr>
        <w:t xml:space="preserve">Í þessum gátlista eru </w:t>
      </w:r>
      <w:r w:rsidR="00BF6C0F" w:rsidRPr="00C539E2">
        <w:rPr>
          <w:rFonts w:ascii="Jost* Light" w:hAnsi="Jost* Light"/>
          <w:szCs w:val="22"/>
        </w:rPr>
        <w:t>nokkur atriði sem mikilvægt er að taka afstöðu til áður en verkefni í FeedbackFruits er sett upp.</w:t>
      </w:r>
      <w:r w:rsidRPr="00C539E2">
        <w:rPr>
          <w:rFonts w:ascii="Jost* Light" w:hAnsi="Jost* Light"/>
          <w:szCs w:val="22"/>
        </w:rPr>
        <w:t xml:space="preserve"> Ef þig vantar aðstoð við að fylla hann út, eða leiðbeiningar um það hvernig þessi atriði eru stillt í kerfinu getur þú sent okkur fyrirspurn á </w:t>
      </w:r>
      <w:hyperlink r:id="rId5" w:history="1">
        <w:r w:rsidRPr="00C539E2">
          <w:rPr>
            <w:rStyle w:val="Hyperlink"/>
            <w:rFonts w:ascii="Jost* Light" w:hAnsi="Jost* Light"/>
            <w:szCs w:val="22"/>
          </w:rPr>
          <w:t>help@hi.is</w:t>
        </w:r>
      </w:hyperlink>
      <w:r w:rsidRPr="00C539E2">
        <w:rPr>
          <w:rFonts w:ascii="Jost* Light" w:hAnsi="Jost* Light"/>
          <w:szCs w:val="22"/>
        </w:rPr>
        <w:t xml:space="preserve"> og við getum aðstoðað. </w:t>
      </w:r>
    </w:p>
    <w:p w14:paraId="1DB5DA64" w14:textId="0399C1F1" w:rsidR="00672254" w:rsidRPr="00C539E2" w:rsidRDefault="00B34597">
      <w:pPr>
        <w:rPr>
          <w:rFonts w:ascii="Jost* Light" w:hAnsi="Jost* Light"/>
          <w:szCs w:val="22"/>
        </w:rPr>
      </w:pPr>
      <w:r>
        <w:rPr>
          <w:rFonts w:ascii="Jost* Light" w:hAnsi="Jost* Light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B1DC1F" wp14:editId="684E93C5">
                <wp:simplePos x="0" y="0"/>
                <wp:positionH relativeFrom="column">
                  <wp:posOffset>-9525</wp:posOffset>
                </wp:positionH>
                <wp:positionV relativeFrom="paragraph">
                  <wp:posOffset>177800</wp:posOffset>
                </wp:positionV>
                <wp:extent cx="56388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0" cy="0"/>
                        </a:xfrm>
                        <a:prstGeom prst="line">
                          <a:avLst/>
                        </a:prstGeom>
                        <a:ln w="1270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129A2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4pt" to="443.2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" strokecolor="#4472c4 [3204]" strokeweight="1pt">
                <v:stroke dashstyle="dash" joinstyle="miter"/>
              </v:line>
            </w:pict>
          </mc:Fallback>
        </mc:AlternateContent>
      </w:r>
    </w:p>
    <w:p w14:paraId="0457624B" w14:textId="44DAE0E1" w:rsidR="003F3FD9" w:rsidRPr="000A7BF7" w:rsidRDefault="00302EE7" w:rsidP="00F67293">
      <w:pPr>
        <w:pStyle w:val="Heading1"/>
        <w:rPr>
          <w:rFonts w:ascii="Jost* Light" w:hAnsi="Jost* Light"/>
          <w:sz w:val="24"/>
          <w:szCs w:val="24"/>
        </w:rPr>
      </w:pPr>
      <w:r w:rsidRPr="00F67293">
        <w:t>Heiti verkefnis:</w:t>
      </w:r>
      <w:r w:rsidR="000A7BF7">
        <w:rPr>
          <w:rFonts w:ascii="Jost* Light" w:hAnsi="Jost* Light"/>
          <w:sz w:val="24"/>
          <w:szCs w:val="24"/>
        </w:rPr>
        <w:t xml:space="preserve"> </w:t>
      </w:r>
      <w:sdt>
        <w:sdtPr>
          <w:rPr>
            <w:rFonts w:ascii="Jost* Light" w:hAnsi="Jost* Light"/>
            <w:sz w:val="24"/>
            <w:szCs w:val="24"/>
          </w:rPr>
          <w:id w:val="679553529"/>
          <w:placeholder>
            <w:docPart w:val="DefaultPlaceholder_-1854013440"/>
          </w:placeholder>
          <w:showingPlcHdr/>
          <w:text/>
        </w:sdtPr>
        <w:sdtContent>
          <w:r w:rsidR="000A7BF7" w:rsidRPr="001549AA">
            <w:rPr>
              <w:rStyle w:val="PlaceholderText"/>
            </w:rPr>
            <w:t>Click or tap here to enter text.</w:t>
          </w:r>
        </w:sdtContent>
      </w:sdt>
    </w:p>
    <w:p w14:paraId="7DBA9FC7" w14:textId="6ECEC61A" w:rsidR="00F960D5" w:rsidRPr="00F67293" w:rsidRDefault="00F960D5" w:rsidP="00F67293">
      <w:pPr>
        <w:pStyle w:val="Heading1"/>
      </w:pPr>
      <w:r w:rsidRPr="00F67293">
        <w:t>Eiga nemendur að skila og meta sem einstaklingar eða í hópum?</w:t>
      </w:r>
    </w:p>
    <w:p w14:paraId="46D56520" w14:textId="4607CE27" w:rsidR="00E1569E" w:rsidRPr="00045EA0" w:rsidRDefault="00045EA0" w:rsidP="00045EA0">
      <w:pPr>
        <w:rPr>
          <w:rFonts w:ascii="Jost* Light" w:hAnsi="Jost* Light"/>
          <w:szCs w:val="22"/>
        </w:rPr>
      </w:pPr>
      <w:r w:rsidRPr="00045EA0">
        <w:rPr>
          <w:rFonts w:ascii="Jost* Light" w:hAnsi="Jost* Light"/>
          <w:szCs w:val="22"/>
        </w:rPr>
        <w:t>Ef um hópa er að ræða er betra að setja þá upp áður en verkefnið er sett upp.</w:t>
      </w:r>
    </w:p>
    <w:p w14:paraId="00127C22" w14:textId="45DF9017" w:rsidR="00361A9F" w:rsidRDefault="00361A9F" w:rsidP="00F67293">
      <w:pPr>
        <w:pStyle w:val="Heading2"/>
      </w:pPr>
      <w:r w:rsidRPr="001428E5">
        <w:t>Skil</w:t>
      </w:r>
      <w:r w:rsidRPr="00D84E4E">
        <w:t>:</w:t>
      </w:r>
    </w:p>
    <w:p w14:paraId="1D945CBC" w14:textId="36184363" w:rsidR="00904B9A" w:rsidRDefault="00E1569E" w:rsidP="00E1569E">
      <w:pPr>
        <w:rPr>
          <w:rFonts w:ascii="Jost* Light" w:hAnsi="Jost* Light"/>
          <w:szCs w:val="22"/>
        </w:rPr>
      </w:pPr>
      <w:sdt>
        <w:sdtPr>
          <w:id w:val="1414357758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6E6A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61A9F" w:rsidRPr="00E1569E">
        <w:rPr>
          <w:rFonts w:ascii="Jost* Light" w:hAnsi="Jost* Light"/>
          <w:szCs w:val="22"/>
        </w:rPr>
        <w:t>Einstaklingsskil, hver og einn nemandi skilar fyrir sig.</w:t>
      </w:r>
    </w:p>
    <w:p w14:paraId="107C836D" w14:textId="299EA40A" w:rsidR="00E1569E" w:rsidRPr="00E1569E" w:rsidRDefault="006E6AEC" w:rsidP="00E1569E">
      <w:pPr>
        <w:rPr>
          <w:rFonts w:ascii="Jost* Light" w:hAnsi="Jost* Light"/>
          <w:szCs w:val="22"/>
        </w:rPr>
      </w:pPr>
      <w:sdt>
        <w:sdtPr>
          <w:id w:val="1296950573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61A9F" w:rsidRPr="00E1569E">
        <w:rPr>
          <w:rFonts w:ascii="Jost* Light" w:hAnsi="Jost* Light"/>
          <w:szCs w:val="22"/>
        </w:rPr>
        <w:t>Hópskil, ein skil fyrir hvern hóp.</w:t>
      </w:r>
    </w:p>
    <w:p w14:paraId="428EED2C" w14:textId="7E9821DA" w:rsidR="00904B9A" w:rsidRPr="001428E5" w:rsidRDefault="00361A9F" w:rsidP="00F67293">
      <w:pPr>
        <w:pStyle w:val="Heading2"/>
      </w:pPr>
      <w:r w:rsidRPr="001428E5">
        <w:t>Jafningjamat:</w:t>
      </w:r>
    </w:p>
    <w:p w14:paraId="71A746FD" w14:textId="6F082482" w:rsidR="00361A9F" w:rsidRDefault="006E6AEC" w:rsidP="00E1569E">
      <w:pPr>
        <w:rPr>
          <w:rFonts w:ascii="Jost* Light" w:hAnsi="Jost* Light"/>
          <w:szCs w:val="22"/>
        </w:rPr>
      </w:pPr>
      <w:sdt>
        <w:sdtPr>
          <w:id w:val="1491597308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61A9F" w:rsidRPr="00E1569E">
        <w:rPr>
          <w:rFonts w:ascii="Jost* Light" w:hAnsi="Jost* Light"/>
          <w:szCs w:val="22"/>
        </w:rPr>
        <w:t xml:space="preserve">Einstaklings - </w:t>
      </w:r>
      <w:r w:rsidR="00361A9F" w:rsidRPr="00E1569E">
        <w:rPr>
          <w:rFonts w:ascii="Jost* Light" w:hAnsi="Jost* Light"/>
          <w:szCs w:val="22"/>
        </w:rPr>
        <w:t>Nem</w:t>
      </w:r>
      <w:r w:rsidR="00361A9F" w:rsidRPr="00E1569E">
        <w:rPr>
          <w:rFonts w:ascii="Jost* Light" w:hAnsi="Jost* Light"/>
          <w:szCs w:val="22"/>
        </w:rPr>
        <w:t>andi metur verk einhvers samnemanda, eins eða fleiri.</w:t>
      </w:r>
    </w:p>
    <w:p w14:paraId="5AECF3E6" w14:textId="692F3376" w:rsidR="001428E5" w:rsidRPr="00D35F46" w:rsidRDefault="006E6AEC" w:rsidP="00E1569E">
      <w:pPr>
        <w:rPr>
          <w:rFonts w:ascii="Jost* Light" w:hAnsi="Jost* Light"/>
          <w:szCs w:val="22"/>
        </w:rPr>
      </w:pPr>
      <w:sdt>
        <w:sdtPr>
          <w:id w:val="-471146367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1428E5" w:rsidRPr="001428E5">
        <w:rPr>
          <w:rFonts w:ascii="Jost* Light" w:hAnsi="Jost* Light"/>
          <w:szCs w:val="22"/>
        </w:rPr>
        <w:t>Innan hópa. Hver og einn nemandi metur einhvern innan eigin hóps</w:t>
      </w:r>
      <w:r w:rsidR="00F43F36" w:rsidRPr="00F43F36">
        <w:t xml:space="preserve"> </w:t>
      </w:r>
      <w:r w:rsidR="00F43F36" w:rsidRPr="00F43F36">
        <w:rPr>
          <w:rFonts w:ascii="Jost* Light" w:hAnsi="Jost* Light"/>
          <w:szCs w:val="22"/>
        </w:rPr>
        <w:t>(einn</w:t>
      </w:r>
      <w:r w:rsidR="00F43F36">
        <w:rPr>
          <w:rFonts w:ascii="Jost* Light" w:hAnsi="Jost* Light"/>
          <w:szCs w:val="22"/>
        </w:rPr>
        <w:t xml:space="preserve"> eða</w:t>
      </w:r>
      <w:r w:rsidR="00F43F36" w:rsidRPr="00F43F36">
        <w:rPr>
          <w:rFonts w:ascii="Jost* Light" w:hAnsi="Jost* Light"/>
          <w:szCs w:val="22"/>
        </w:rPr>
        <w:t xml:space="preserve"> fleiri) - Hentar til að láta nemendur meta vinnuframlag eigin hópmeðlima</w:t>
      </w:r>
      <w:r w:rsidR="001428E5" w:rsidRPr="001428E5">
        <w:rPr>
          <w:rFonts w:ascii="Jost* Light" w:hAnsi="Jost* Light"/>
          <w:szCs w:val="22"/>
        </w:rPr>
        <w:t xml:space="preserve"> (óvirkt ef hópskil).</w:t>
      </w:r>
    </w:p>
    <w:p w14:paraId="24522BEC" w14:textId="61421AC0" w:rsidR="00E1569E" w:rsidRDefault="006E6AEC" w:rsidP="00E1569E">
      <w:pPr>
        <w:rPr>
          <w:rFonts w:ascii="Jost* Light" w:hAnsi="Jost* Light"/>
          <w:szCs w:val="22"/>
        </w:rPr>
      </w:pPr>
      <w:sdt>
        <w:sdtPr>
          <w:id w:val="-1944216707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B7280" w:rsidRPr="00E1569E">
        <w:rPr>
          <w:rFonts w:ascii="Jost* Light" w:hAnsi="Jost* Light"/>
          <w:szCs w:val="22"/>
        </w:rPr>
        <w:t>Utan</w:t>
      </w:r>
      <w:r w:rsidR="00F43F36">
        <w:rPr>
          <w:rFonts w:ascii="Jost* Light" w:hAnsi="Jost* Light"/>
          <w:szCs w:val="22"/>
        </w:rPr>
        <w:t xml:space="preserve"> </w:t>
      </w:r>
      <w:r w:rsidR="000B7280" w:rsidRPr="00E1569E">
        <w:rPr>
          <w:rFonts w:ascii="Jost* Light" w:hAnsi="Jost* Light"/>
          <w:szCs w:val="22"/>
        </w:rPr>
        <w:t xml:space="preserve">hóps. </w:t>
      </w:r>
      <w:r w:rsidR="00F43F36" w:rsidRPr="00F43F36">
        <w:rPr>
          <w:rFonts w:ascii="Jost* Light" w:hAnsi="Jost* Light"/>
          <w:szCs w:val="22"/>
        </w:rPr>
        <w:t>Sérhver nemandi metur annan nemanda (einn</w:t>
      </w:r>
      <w:r w:rsidR="00F43F36">
        <w:rPr>
          <w:rFonts w:ascii="Jost* Light" w:hAnsi="Jost* Light"/>
          <w:szCs w:val="22"/>
        </w:rPr>
        <w:t xml:space="preserve"> eða</w:t>
      </w:r>
      <w:r w:rsidR="00F43F36" w:rsidRPr="00F43F36">
        <w:rPr>
          <w:rFonts w:ascii="Jost* Light" w:hAnsi="Jost* Light"/>
          <w:szCs w:val="22"/>
        </w:rPr>
        <w:t xml:space="preserve"> fleiri) sem er ekki í þeirra hópi</w:t>
      </w:r>
      <w:r w:rsidR="00F43F36">
        <w:rPr>
          <w:rFonts w:ascii="Jost* Light" w:hAnsi="Jost* Light"/>
          <w:szCs w:val="22"/>
        </w:rPr>
        <w:t xml:space="preserve"> </w:t>
      </w:r>
      <w:r w:rsidR="000B7280" w:rsidRPr="00E1569E">
        <w:rPr>
          <w:rFonts w:ascii="Jost* Light" w:hAnsi="Jost* Light"/>
          <w:szCs w:val="22"/>
        </w:rPr>
        <w:t>(óvirkt ef hópskil).</w:t>
      </w:r>
    </w:p>
    <w:p w14:paraId="4C3685B1" w14:textId="64C9CD7F" w:rsidR="00361A9F" w:rsidRPr="00E205A4" w:rsidRDefault="006E6AEC" w:rsidP="00904B9A">
      <w:pPr>
        <w:rPr>
          <w:rFonts w:ascii="Jost* Light" w:hAnsi="Jost* Light"/>
          <w:szCs w:val="22"/>
        </w:rPr>
      </w:pPr>
      <w:sdt>
        <w:sdtPr>
          <w:id w:val="-1496489744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61A9F" w:rsidRPr="00E1569E">
        <w:rPr>
          <w:rFonts w:ascii="Jost* Light" w:hAnsi="Jost* Light"/>
          <w:szCs w:val="22"/>
        </w:rPr>
        <w:t xml:space="preserve">Sem hópur. </w:t>
      </w:r>
      <w:r w:rsidR="00F43F36" w:rsidRPr="00F43F36">
        <w:rPr>
          <w:rFonts w:ascii="Jost* Light" w:hAnsi="Jost* Light"/>
          <w:szCs w:val="22"/>
        </w:rPr>
        <w:t xml:space="preserve">Sérhver nemandi </w:t>
      </w:r>
      <w:r w:rsidR="00361A9F" w:rsidRPr="00E1569E">
        <w:rPr>
          <w:rFonts w:ascii="Jost* Light" w:hAnsi="Jost* Light"/>
          <w:szCs w:val="22"/>
        </w:rPr>
        <w:t xml:space="preserve">hóps </w:t>
      </w:r>
      <w:r w:rsidR="000B7280" w:rsidRPr="00E1569E">
        <w:rPr>
          <w:rFonts w:ascii="Jost* Light" w:hAnsi="Jost* Light"/>
          <w:szCs w:val="22"/>
        </w:rPr>
        <w:t>met</w:t>
      </w:r>
      <w:r w:rsidR="00F43F36">
        <w:rPr>
          <w:rFonts w:ascii="Jost* Light" w:hAnsi="Jost* Light"/>
          <w:szCs w:val="22"/>
        </w:rPr>
        <w:t>ur verkefni annars hóps,</w:t>
      </w:r>
      <w:r w:rsidR="000B7280" w:rsidRPr="00E1569E">
        <w:rPr>
          <w:rFonts w:ascii="Jost* Light" w:hAnsi="Jost* Light"/>
          <w:szCs w:val="22"/>
        </w:rPr>
        <w:t xml:space="preserve"> sama verkefni</w:t>
      </w:r>
      <w:r w:rsidR="00F43F36">
        <w:rPr>
          <w:rFonts w:ascii="Jost* Light" w:hAnsi="Jost* Light"/>
          <w:szCs w:val="22"/>
        </w:rPr>
        <w:t>ð</w:t>
      </w:r>
      <w:r w:rsidR="000B7280" w:rsidRPr="00E1569E">
        <w:rPr>
          <w:rFonts w:ascii="Jost* Light" w:hAnsi="Jost* Light"/>
          <w:szCs w:val="22"/>
        </w:rPr>
        <w:t xml:space="preserve"> (óvirkt ef einstaklingsskil)</w:t>
      </w:r>
      <w:r w:rsidR="00361A9F" w:rsidRPr="00E1569E">
        <w:rPr>
          <w:rFonts w:ascii="Jost* Light" w:hAnsi="Jost* Light"/>
          <w:szCs w:val="22"/>
        </w:rPr>
        <w:t>.</w:t>
      </w:r>
    </w:p>
    <w:p w14:paraId="3BDAAF81" w14:textId="24F73EC9" w:rsidR="007826C3" w:rsidRPr="001428E5" w:rsidRDefault="003F3FD9" w:rsidP="00F67293">
      <w:pPr>
        <w:pStyle w:val="Heading1"/>
      </w:pPr>
      <w:r w:rsidRPr="00C539E2">
        <w:t>Á hvaða formi eiga nemendur að skila inn?</w:t>
      </w:r>
    </w:p>
    <w:p w14:paraId="0C031AC7" w14:textId="2300D912" w:rsidR="003F3FD9" w:rsidRDefault="006E6AEC" w:rsidP="00E1569E">
      <w:pPr>
        <w:rPr>
          <w:rFonts w:ascii="Jost* Light" w:hAnsi="Jost* Light"/>
          <w:szCs w:val="22"/>
        </w:rPr>
      </w:pPr>
      <w:sdt>
        <w:sdtPr>
          <w:id w:val="144711215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F3FD9" w:rsidRPr="00E1569E">
        <w:rPr>
          <w:rFonts w:ascii="Jost* Light" w:hAnsi="Jost* Light"/>
          <w:szCs w:val="22"/>
        </w:rPr>
        <w:t>Textaskjal (pdf, word o.s.frv.)</w:t>
      </w:r>
    </w:p>
    <w:p w14:paraId="1ACF94AE" w14:textId="6D350C5A" w:rsidR="00302EE7" w:rsidRDefault="006E6AEC" w:rsidP="00E1569E">
      <w:pPr>
        <w:rPr>
          <w:rFonts w:ascii="Jost* Light" w:hAnsi="Jost* Light"/>
          <w:szCs w:val="22"/>
        </w:rPr>
      </w:pPr>
      <w:sdt>
        <w:sdtPr>
          <w:id w:val="-831060331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02EE7" w:rsidRPr="00E1569E">
        <w:rPr>
          <w:rFonts w:ascii="Jost* Light" w:hAnsi="Jost* Light"/>
          <w:szCs w:val="22"/>
        </w:rPr>
        <w:t>Glærukynning</w:t>
      </w:r>
    </w:p>
    <w:p w14:paraId="11714A50" w14:textId="59DD5661" w:rsidR="00D64106" w:rsidRPr="00C539E2" w:rsidRDefault="006E6AEC">
      <w:pPr>
        <w:rPr>
          <w:rFonts w:ascii="Jost* Light" w:hAnsi="Jost* Light"/>
          <w:szCs w:val="22"/>
        </w:rPr>
      </w:pPr>
      <w:sdt>
        <w:sdtPr>
          <w:id w:val="-14613248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02EE7" w:rsidRPr="00E1569E">
        <w:rPr>
          <w:rFonts w:ascii="Jost* Light" w:hAnsi="Jost* Light"/>
          <w:szCs w:val="22"/>
        </w:rPr>
        <w:t xml:space="preserve">Upptaka </w:t>
      </w:r>
      <w:r w:rsidR="007826C3" w:rsidRPr="00E1569E">
        <w:rPr>
          <w:rFonts w:ascii="Jost* Light" w:hAnsi="Jost* Light"/>
          <w:szCs w:val="22"/>
        </w:rPr>
        <w:t xml:space="preserve">(hljóð eða mynd) </w:t>
      </w:r>
    </w:p>
    <w:p w14:paraId="3CCA324C" w14:textId="3558A679" w:rsidR="000B0BC8" w:rsidRPr="001428E5" w:rsidRDefault="00D64106" w:rsidP="00F67293">
      <w:pPr>
        <w:pStyle w:val="Heading1"/>
      </w:pPr>
      <w:r w:rsidRPr="00C539E2">
        <w:t>Skiladagar</w:t>
      </w:r>
    </w:p>
    <w:p w14:paraId="5C12B389" w14:textId="7627B7CE" w:rsidR="000B0BC8" w:rsidRDefault="006E6AEC" w:rsidP="00E1569E">
      <w:pPr>
        <w:rPr>
          <w:rFonts w:ascii="Jost* Light" w:hAnsi="Jost* Light"/>
          <w:szCs w:val="22"/>
        </w:rPr>
      </w:pPr>
      <w:sdt>
        <w:sdtPr>
          <w:id w:val="1052975631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B0BC8" w:rsidRPr="00E1569E">
        <w:rPr>
          <w:rFonts w:ascii="Jost* Light" w:hAnsi="Jost* Light"/>
          <w:szCs w:val="22"/>
        </w:rPr>
        <w:t xml:space="preserve">Hvenær eiga nemendur að skila inn verkefninu </w:t>
      </w:r>
      <w:sdt>
        <w:sdtPr>
          <w:rPr>
            <w:rFonts w:ascii="Jost* Light" w:hAnsi="Jost* Light"/>
            <w:szCs w:val="22"/>
          </w:rPr>
          <w:id w:val="2032909573"/>
          <w:placeholder>
            <w:docPart w:val="DefaultPlaceholder_-1854013437"/>
          </w:placeholder>
          <w:showingPlcHdr/>
          <w:date>
            <w:dateFormat w:val="d.M.yyyy"/>
            <w:lid w:val="is-IS"/>
            <w:storeMappedDataAs w:val="dateTime"/>
            <w:calendar w:val="gregorian"/>
          </w:date>
        </w:sdtPr>
        <w:sdtContent>
          <w:r w:rsidR="00E1569E" w:rsidRPr="001549AA">
            <w:rPr>
              <w:rStyle w:val="PlaceholderText"/>
            </w:rPr>
            <w:t>Click or tap to enter a date.</w:t>
          </w:r>
        </w:sdtContent>
      </w:sdt>
    </w:p>
    <w:p w14:paraId="1636E0F2" w14:textId="247E417F" w:rsidR="000B0BC8" w:rsidRDefault="006E6AEC" w:rsidP="00E1569E">
      <w:pPr>
        <w:rPr>
          <w:rFonts w:ascii="Jost* Light" w:hAnsi="Jost* Light"/>
          <w:szCs w:val="22"/>
        </w:rPr>
      </w:pPr>
      <w:sdt>
        <w:sdtPr>
          <w:id w:val="-393890819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B0BC8" w:rsidRPr="00E1569E">
        <w:rPr>
          <w:rFonts w:ascii="Jost* Light" w:hAnsi="Jost* Light"/>
          <w:szCs w:val="22"/>
        </w:rPr>
        <w:t xml:space="preserve">Hvenær eiga nemendur að ljúka við að meta verkefni annarra </w:t>
      </w:r>
      <w:sdt>
        <w:sdtPr>
          <w:rPr>
            <w:rFonts w:ascii="Jost* Light" w:hAnsi="Jost* Light"/>
            <w:szCs w:val="22"/>
          </w:rPr>
          <w:id w:val="1708143930"/>
          <w:placeholder>
            <w:docPart w:val="DefaultPlaceholder_-1854013437"/>
          </w:placeholder>
          <w:showingPlcHdr/>
          <w:date>
            <w:dateFormat w:val="d.M.yyyy"/>
            <w:lid w:val="is-IS"/>
            <w:storeMappedDataAs w:val="dateTime"/>
            <w:calendar w:val="gregorian"/>
          </w:date>
        </w:sdtPr>
        <w:sdtContent>
          <w:r w:rsidR="00E1569E" w:rsidRPr="001549AA">
            <w:rPr>
              <w:rStyle w:val="PlaceholderText"/>
            </w:rPr>
            <w:t>Click or tap to enter a date.</w:t>
          </w:r>
        </w:sdtContent>
      </w:sdt>
    </w:p>
    <w:p w14:paraId="042BBFB7" w14:textId="4ECFD250" w:rsidR="000B0BC8" w:rsidRDefault="006E6AEC" w:rsidP="00E1569E">
      <w:pPr>
        <w:rPr>
          <w:rFonts w:ascii="Jost* Light" w:hAnsi="Jost* Light"/>
          <w:szCs w:val="22"/>
        </w:rPr>
      </w:pPr>
      <w:sdt>
        <w:sdtPr>
          <w:id w:val="776756243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B0BC8" w:rsidRPr="00E1569E">
        <w:rPr>
          <w:rFonts w:ascii="Jost* Light" w:hAnsi="Jost* Light"/>
          <w:szCs w:val="22"/>
        </w:rPr>
        <w:t xml:space="preserve">Hvenær eiga nemendur að ljúka við að lesa umsagnir sem þeir fá </w:t>
      </w:r>
      <w:sdt>
        <w:sdtPr>
          <w:rPr>
            <w:rFonts w:ascii="Jost* Light" w:hAnsi="Jost* Light"/>
            <w:szCs w:val="22"/>
          </w:rPr>
          <w:id w:val="-1083913570"/>
          <w:placeholder>
            <w:docPart w:val="DefaultPlaceholder_-1854013437"/>
          </w:placeholder>
          <w:showingPlcHdr/>
          <w:date>
            <w:dateFormat w:val="d.M.yyyy"/>
            <w:lid w:val="is-IS"/>
            <w:storeMappedDataAs w:val="dateTime"/>
            <w:calendar w:val="gregorian"/>
          </w:date>
        </w:sdtPr>
        <w:sdtContent>
          <w:r w:rsidR="00E1569E" w:rsidRPr="001549AA">
            <w:rPr>
              <w:rStyle w:val="PlaceholderText"/>
            </w:rPr>
            <w:t>Click or tap to enter a date.</w:t>
          </w:r>
        </w:sdtContent>
      </w:sdt>
    </w:p>
    <w:p w14:paraId="3242AAE3" w14:textId="611EA6BA" w:rsidR="000B0BC8" w:rsidRDefault="006E6AEC" w:rsidP="00E1569E">
      <w:pPr>
        <w:rPr>
          <w:rFonts w:ascii="Jost* Light" w:hAnsi="Jost* Light"/>
          <w:szCs w:val="22"/>
        </w:rPr>
      </w:pPr>
      <w:sdt>
        <w:sdtPr>
          <w:id w:val="1136764924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3F3FD9" w:rsidRPr="00E1569E">
        <w:rPr>
          <w:rFonts w:ascii="Jost* Light" w:hAnsi="Jost* Light"/>
          <w:szCs w:val="22"/>
        </w:rPr>
        <w:t xml:space="preserve">Hvenær eiga nemendur að </w:t>
      </w:r>
      <w:r w:rsidR="00785D7E" w:rsidRPr="00E1569E">
        <w:rPr>
          <w:rFonts w:ascii="Jost* Light" w:hAnsi="Jost* Light"/>
          <w:szCs w:val="22"/>
        </w:rPr>
        <w:t xml:space="preserve">skila inn bestu umsögn sem þeir skrifuðu </w:t>
      </w:r>
      <w:sdt>
        <w:sdtPr>
          <w:rPr>
            <w:rFonts w:ascii="Jost* Light" w:hAnsi="Jost* Light"/>
            <w:szCs w:val="22"/>
          </w:rPr>
          <w:id w:val="1274899756"/>
          <w:placeholder>
            <w:docPart w:val="DefaultPlaceholder_-1854013437"/>
          </w:placeholder>
          <w:showingPlcHdr/>
          <w:date>
            <w:dateFormat w:val="d.M.yyyy"/>
            <w:lid w:val="is-IS"/>
            <w:storeMappedDataAs w:val="dateTime"/>
            <w:calendar w:val="gregorian"/>
          </w:date>
        </w:sdtPr>
        <w:sdtContent>
          <w:r w:rsidR="00E1569E" w:rsidRPr="001549AA">
            <w:rPr>
              <w:rStyle w:val="PlaceholderText"/>
            </w:rPr>
            <w:t>Click or tap to enter a date.</w:t>
          </w:r>
        </w:sdtContent>
      </w:sdt>
    </w:p>
    <w:p w14:paraId="59B138A9" w14:textId="7FF0F469" w:rsidR="00785D7E" w:rsidRPr="00C539E2" w:rsidRDefault="006E6AEC" w:rsidP="007826C3">
      <w:pPr>
        <w:rPr>
          <w:rFonts w:ascii="Jost* Light" w:hAnsi="Jost* Light"/>
          <w:b/>
          <w:bCs/>
          <w:szCs w:val="22"/>
        </w:rPr>
      </w:pPr>
      <w:sdt>
        <w:sdtPr>
          <w:id w:val="-1999185941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785D7E" w:rsidRPr="00E1569E">
        <w:rPr>
          <w:rFonts w:ascii="Jost* Light" w:hAnsi="Jost* Light"/>
          <w:szCs w:val="22"/>
        </w:rPr>
        <w:t xml:space="preserve">Hvenær eiga nemendur að skrifa hugleiðingu (e. reflection) um verkefnið </w:t>
      </w:r>
      <w:sdt>
        <w:sdtPr>
          <w:rPr>
            <w:rFonts w:ascii="Jost* Light" w:hAnsi="Jost* Light"/>
            <w:szCs w:val="22"/>
          </w:rPr>
          <w:id w:val="-417247727"/>
          <w:placeholder>
            <w:docPart w:val="DefaultPlaceholder_-1854013437"/>
          </w:placeholder>
          <w:showingPlcHdr/>
          <w:date>
            <w:dateFormat w:val="d.M.yyyy"/>
            <w:lid w:val="is-IS"/>
            <w:storeMappedDataAs w:val="dateTime"/>
            <w:calendar w:val="gregorian"/>
          </w:date>
        </w:sdtPr>
        <w:sdtContent>
          <w:r w:rsidR="00E1569E" w:rsidRPr="001549AA">
            <w:rPr>
              <w:rStyle w:val="PlaceholderText"/>
            </w:rPr>
            <w:t>Click or tap to enter a date.</w:t>
          </w:r>
        </w:sdtContent>
      </w:sdt>
    </w:p>
    <w:p w14:paraId="67A2FC09" w14:textId="5693D1E5" w:rsidR="007826C3" w:rsidRDefault="007826C3" w:rsidP="00F67293">
      <w:pPr>
        <w:pStyle w:val="Heading1"/>
      </w:pPr>
      <w:r w:rsidRPr="00C539E2">
        <w:t>Hvernig eiga nemendur að meta</w:t>
      </w:r>
      <w:r w:rsidR="00F960D5">
        <w:t>?</w:t>
      </w:r>
    </w:p>
    <w:p w14:paraId="43AF713F" w14:textId="10F8E18D" w:rsidR="007826C3" w:rsidRDefault="006E6AEC" w:rsidP="001428E5">
      <w:pPr>
        <w:rPr>
          <w:rFonts w:ascii="Jost* Light" w:hAnsi="Jost* Light"/>
          <w:szCs w:val="22"/>
        </w:rPr>
      </w:pPr>
      <w:sdt>
        <w:sdtPr>
          <w:id w:val="-707412709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7826C3" w:rsidRPr="001428E5">
        <w:rPr>
          <w:rFonts w:ascii="Jost* Light" w:hAnsi="Jost* Light"/>
          <w:szCs w:val="22"/>
        </w:rPr>
        <w:t>Matskvarði</w:t>
      </w:r>
      <w:r w:rsidR="006D3BF6" w:rsidRPr="001428E5">
        <w:rPr>
          <w:rFonts w:ascii="Jost* Light" w:hAnsi="Jost* Light"/>
          <w:szCs w:val="22"/>
        </w:rPr>
        <w:t xml:space="preserve"> (e. rubric)</w:t>
      </w:r>
    </w:p>
    <w:p w14:paraId="34207AE0" w14:textId="12B514AD" w:rsidR="006D3BF6" w:rsidRDefault="006E6AEC" w:rsidP="001428E5">
      <w:pPr>
        <w:rPr>
          <w:rFonts w:ascii="Jost* Light" w:hAnsi="Jost* Light"/>
          <w:szCs w:val="22"/>
        </w:rPr>
      </w:pPr>
      <w:sdt>
        <w:sdtPr>
          <w:id w:val="165061446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6D3BF6" w:rsidRPr="001428E5">
        <w:rPr>
          <w:rFonts w:ascii="Jost* Light" w:hAnsi="Jost* Light"/>
          <w:szCs w:val="22"/>
        </w:rPr>
        <w:t xml:space="preserve">Kvarði (e. scale) </w:t>
      </w:r>
    </w:p>
    <w:p w14:paraId="0A52D0C7" w14:textId="12116F85" w:rsidR="006D3BF6" w:rsidRDefault="006E6AEC" w:rsidP="001428E5">
      <w:pPr>
        <w:rPr>
          <w:rFonts w:ascii="Jost* Light" w:hAnsi="Jost* Light"/>
          <w:szCs w:val="22"/>
        </w:rPr>
      </w:pPr>
      <w:sdt>
        <w:sdtPr>
          <w:id w:val="-65298112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6D3BF6" w:rsidRPr="001428E5">
        <w:rPr>
          <w:rFonts w:ascii="Jost* Light" w:hAnsi="Jost* Light"/>
          <w:szCs w:val="22"/>
        </w:rPr>
        <w:t>Skrifa umsögn</w:t>
      </w:r>
    </w:p>
    <w:p w14:paraId="7891B071" w14:textId="403FDF10" w:rsidR="006D3BF6" w:rsidRPr="00E205A4" w:rsidRDefault="006E6AEC" w:rsidP="006D3BF6">
      <w:sdt>
        <w:sdtPr>
          <w:id w:val="-1643650382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6D3BF6" w:rsidRPr="001428E5">
        <w:rPr>
          <w:rFonts w:ascii="Jost* Light" w:hAnsi="Jost* Light"/>
          <w:szCs w:val="22"/>
        </w:rPr>
        <w:t>Valkvæðar umsagnir</w:t>
      </w:r>
    </w:p>
    <w:p w14:paraId="1E472A6D" w14:textId="67D83549" w:rsidR="00C36830" w:rsidRDefault="00C36830" w:rsidP="00F67293">
      <w:pPr>
        <w:pStyle w:val="Heading1"/>
      </w:pPr>
      <w:r>
        <w:t>Nafnleysi</w:t>
      </w:r>
    </w:p>
    <w:p w14:paraId="07932EEE" w14:textId="13623486" w:rsidR="00FF0D38" w:rsidRDefault="006E6AEC" w:rsidP="001428E5">
      <w:pPr>
        <w:rPr>
          <w:rFonts w:ascii="Jost* Light" w:hAnsi="Jost* Light"/>
          <w:szCs w:val="22"/>
        </w:rPr>
      </w:pPr>
      <w:sdt>
        <w:sdtPr>
          <w:id w:val="642324548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30305" w:rsidRPr="001428E5">
        <w:rPr>
          <w:rFonts w:ascii="Jost* Light" w:hAnsi="Jost* Light"/>
          <w:szCs w:val="22"/>
        </w:rPr>
        <w:t>Nemandi</w:t>
      </w:r>
      <w:r w:rsidR="00C36830" w:rsidRPr="001428E5">
        <w:rPr>
          <w:rFonts w:ascii="Jost* Light" w:hAnsi="Jost* Light"/>
          <w:szCs w:val="22"/>
        </w:rPr>
        <w:t xml:space="preserve"> sem metur </w:t>
      </w:r>
      <w:r w:rsidR="004F78EA" w:rsidRPr="001428E5">
        <w:rPr>
          <w:rFonts w:ascii="Jost* Light" w:hAnsi="Jost* Light"/>
          <w:szCs w:val="22"/>
        </w:rPr>
        <w:t xml:space="preserve">verkefni </w:t>
      </w:r>
      <w:r w:rsidR="00030305" w:rsidRPr="001428E5">
        <w:rPr>
          <w:rFonts w:ascii="Jost* Light" w:hAnsi="Jost* Light"/>
          <w:szCs w:val="22"/>
        </w:rPr>
        <w:t>á ekki að sjá</w:t>
      </w:r>
      <w:r w:rsidR="00C36830" w:rsidRPr="001428E5">
        <w:rPr>
          <w:rFonts w:ascii="Jost* Light" w:hAnsi="Jost* Light"/>
          <w:szCs w:val="22"/>
        </w:rPr>
        <w:t xml:space="preserve"> nafn þess sem</w:t>
      </w:r>
      <w:r w:rsidR="00030305" w:rsidRPr="001428E5">
        <w:rPr>
          <w:rFonts w:ascii="Jost* Light" w:hAnsi="Jost* Light"/>
          <w:szCs w:val="22"/>
        </w:rPr>
        <w:t xml:space="preserve"> skilaði verkefninu (</w:t>
      </w:r>
      <w:r w:rsidR="001428E5">
        <w:rPr>
          <w:rFonts w:ascii="Jost* Light" w:hAnsi="Jost* Light"/>
          <w:szCs w:val="22"/>
        </w:rPr>
        <w:t xml:space="preserve">e. </w:t>
      </w:r>
      <w:r w:rsidR="004F78EA" w:rsidRPr="001428E5">
        <w:rPr>
          <w:rFonts w:ascii="Jost* Light" w:hAnsi="Jost* Light"/>
          <w:szCs w:val="22"/>
        </w:rPr>
        <w:t>s</w:t>
      </w:r>
      <w:r w:rsidR="00030305" w:rsidRPr="001428E5">
        <w:rPr>
          <w:rFonts w:ascii="Jost* Light" w:hAnsi="Jost* Light"/>
          <w:szCs w:val="22"/>
        </w:rPr>
        <w:t>ubmitter anonymity</w:t>
      </w:r>
      <w:r w:rsidR="00030305" w:rsidRPr="001428E5">
        <w:rPr>
          <w:rFonts w:ascii="Jost* Light" w:hAnsi="Jost* Light"/>
          <w:szCs w:val="22"/>
        </w:rPr>
        <w:t>)</w:t>
      </w:r>
      <w:r w:rsidR="001428E5">
        <w:rPr>
          <w:rFonts w:ascii="Jost* Light" w:hAnsi="Jost* Light"/>
          <w:szCs w:val="22"/>
        </w:rPr>
        <w:t>.</w:t>
      </w:r>
    </w:p>
    <w:p w14:paraId="2B89663F" w14:textId="7C09C9F8" w:rsidR="001428E5" w:rsidRDefault="006E6AEC" w:rsidP="001428E5">
      <w:sdt>
        <w:sdtPr>
          <w:id w:val="2021574082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30305" w:rsidRPr="001428E5">
        <w:rPr>
          <w:rFonts w:ascii="Jost* Light" w:hAnsi="Jost* Light"/>
          <w:szCs w:val="22"/>
        </w:rPr>
        <w:t xml:space="preserve">Nemandi sem </w:t>
      </w:r>
      <w:r w:rsidR="00FF0D38" w:rsidRPr="001428E5">
        <w:rPr>
          <w:rFonts w:ascii="Jost* Light" w:hAnsi="Jost* Light"/>
          <w:szCs w:val="22"/>
        </w:rPr>
        <w:t>metur sér nafn þess sem hann metur en sá sem fær matið sér ekki nafn þess sem gaf matið (</w:t>
      </w:r>
      <w:r w:rsidR="001428E5">
        <w:rPr>
          <w:rFonts w:ascii="Jost* Light" w:hAnsi="Jost* Light"/>
          <w:szCs w:val="22"/>
        </w:rPr>
        <w:t xml:space="preserve">e. </w:t>
      </w:r>
      <w:r w:rsidR="004F78EA" w:rsidRPr="001428E5">
        <w:rPr>
          <w:rFonts w:ascii="Jost* Light" w:hAnsi="Jost* Light"/>
          <w:szCs w:val="22"/>
        </w:rPr>
        <w:t>r</w:t>
      </w:r>
      <w:r w:rsidR="00FF0D38" w:rsidRPr="001428E5">
        <w:rPr>
          <w:rFonts w:ascii="Jost* Light" w:hAnsi="Jost* Light"/>
          <w:szCs w:val="22"/>
        </w:rPr>
        <w:t>eviewer anonymity</w:t>
      </w:r>
      <w:r w:rsidR="00FF0D38" w:rsidRPr="001428E5">
        <w:rPr>
          <w:rFonts w:ascii="Jost* Light" w:hAnsi="Jost* Light"/>
          <w:szCs w:val="22"/>
        </w:rPr>
        <w:t>).</w:t>
      </w:r>
    </w:p>
    <w:p w14:paraId="05C651E4" w14:textId="145BF86F" w:rsidR="00C36830" w:rsidRDefault="001428E5" w:rsidP="00C36830">
      <w:r>
        <w:rPr>
          <w:rFonts w:ascii="Jost* Light" w:hAnsi="Jost* Light"/>
          <w:sz w:val="18"/>
          <w:szCs w:val="18"/>
        </w:rPr>
        <w:t>*</w:t>
      </w:r>
      <w:r w:rsidR="004F78EA" w:rsidRPr="001428E5">
        <w:rPr>
          <w:rFonts w:ascii="Jost* Light" w:hAnsi="Jost* Light"/>
          <w:sz w:val="18"/>
          <w:szCs w:val="18"/>
        </w:rPr>
        <w:t xml:space="preserve">Velja þarf báða möguleika til að nafnleysi </w:t>
      </w:r>
      <w:r w:rsidR="004F78EA" w:rsidRPr="001428E5">
        <w:rPr>
          <w:rFonts w:ascii="Jost* Light" w:hAnsi="Jost* Light"/>
          <w:sz w:val="18"/>
          <w:szCs w:val="18"/>
        </w:rPr>
        <w:t>virki</w:t>
      </w:r>
      <w:r w:rsidR="004F78EA" w:rsidRPr="001428E5">
        <w:rPr>
          <w:rFonts w:ascii="Jost* Light" w:hAnsi="Jost* Light"/>
          <w:sz w:val="18"/>
          <w:szCs w:val="18"/>
        </w:rPr>
        <w:t xml:space="preserve"> á báða bóga.</w:t>
      </w:r>
    </w:p>
    <w:p w14:paraId="1494BF81" w14:textId="2B336021" w:rsidR="006D3BF6" w:rsidRPr="00C539E2" w:rsidRDefault="00F83FFF" w:rsidP="00F67293">
      <w:pPr>
        <w:pStyle w:val="Heading1"/>
      </w:pPr>
      <w:r w:rsidRPr="00C539E2">
        <w:t>Önnur virkni</w:t>
      </w:r>
    </w:p>
    <w:p w14:paraId="62D62565" w14:textId="7CADB852" w:rsidR="00F83FFF" w:rsidRDefault="006E6AEC" w:rsidP="001428E5">
      <w:pPr>
        <w:rPr>
          <w:rFonts w:ascii="Jost* Light" w:hAnsi="Jost* Light"/>
          <w:szCs w:val="22"/>
        </w:rPr>
      </w:pPr>
      <w:sdt>
        <w:sdtPr>
          <w:id w:val="-26485324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83FFF" w:rsidRPr="001428E5">
        <w:rPr>
          <w:rFonts w:ascii="Jost* Light" w:hAnsi="Jost* Light"/>
          <w:szCs w:val="22"/>
        </w:rPr>
        <w:t>Velja bestu umsögnina sem nemendur skrifa</w:t>
      </w:r>
    </w:p>
    <w:p w14:paraId="0E6F1D68" w14:textId="0B071BEF" w:rsidR="00F83FFF" w:rsidRDefault="006E6AEC" w:rsidP="001428E5">
      <w:pPr>
        <w:rPr>
          <w:rFonts w:ascii="Jost* Light" w:hAnsi="Jost* Light"/>
          <w:szCs w:val="22"/>
        </w:rPr>
      </w:pPr>
      <w:sdt>
        <w:sdtPr>
          <w:id w:val="-1406522129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F0D38" w:rsidRPr="001428E5">
        <w:rPr>
          <w:rFonts w:ascii="Jost* Light" w:hAnsi="Jost* Light"/>
          <w:szCs w:val="22"/>
        </w:rPr>
        <w:t>Nemendur m</w:t>
      </w:r>
      <w:r w:rsidR="00F83FFF" w:rsidRPr="001428E5">
        <w:rPr>
          <w:rFonts w:ascii="Jost* Light" w:hAnsi="Jost* Light"/>
          <w:szCs w:val="22"/>
        </w:rPr>
        <w:t xml:space="preserve">eta umsagnir og mat sem </w:t>
      </w:r>
      <w:r w:rsidR="00FF0D38" w:rsidRPr="001428E5">
        <w:rPr>
          <w:rFonts w:ascii="Jost* Light" w:hAnsi="Jost* Light"/>
          <w:szCs w:val="22"/>
        </w:rPr>
        <w:t>þeir fengu</w:t>
      </w:r>
    </w:p>
    <w:p w14:paraId="39DF6878" w14:textId="3C005C62" w:rsidR="00F83FFF" w:rsidRDefault="006E6AEC" w:rsidP="001428E5">
      <w:pPr>
        <w:rPr>
          <w:rFonts w:ascii="Jost* Light" w:hAnsi="Jost* Light"/>
          <w:szCs w:val="22"/>
        </w:rPr>
      </w:pPr>
      <w:sdt>
        <w:sdtPr>
          <w:id w:val="128562026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83FFF" w:rsidRPr="001428E5">
        <w:rPr>
          <w:rFonts w:ascii="Jost* Light" w:hAnsi="Jost* Light"/>
          <w:szCs w:val="22"/>
        </w:rPr>
        <w:t>Skrifa hugleiðingu</w:t>
      </w:r>
    </w:p>
    <w:p w14:paraId="4A220943" w14:textId="275683E8" w:rsidR="004C0919" w:rsidRPr="00C539E2" w:rsidRDefault="006E6AEC" w:rsidP="004C0919">
      <w:pPr>
        <w:rPr>
          <w:rFonts w:ascii="Jost* Light" w:hAnsi="Jost* Light"/>
          <w:szCs w:val="22"/>
        </w:rPr>
      </w:pPr>
      <w:sdt>
        <w:sdtPr>
          <w:id w:val="-1000350419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2066B2" w:rsidRPr="001428E5">
        <w:rPr>
          <w:rFonts w:ascii="Jost* Light" w:hAnsi="Jost* Light"/>
          <w:szCs w:val="22"/>
        </w:rPr>
        <w:t xml:space="preserve">Sjálfsmat út frá </w:t>
      </w:r>
      <w:r w:rsidR="008B3FDC" w:rsidRPr="001428E5">
        <w:rPr>
          <w:rFonts w:ascii="Jost* Light" w:hAnsi="Jost* Light"/>
          <w:szCs w:val="22"/>
        </w:rPr>
        <w:t xml:space="preserve">sömu </w:t>
      </w:r>
      <w:r w:rsidR="004C0919" w:rsidRPr="001428E5">
        <w:rPr>
          <w:rFonts w:ascii="Jost* Light" w:hAnsi="Jost* Light"/>
          <w:szCs w:val="22"/>
        </w:rPr>
        <w:t>viðmiðum og verkefni annarra nemenda eru metin</w:t>
      </w:r>
    </w:p>
    <w:p w14:paraId="29DEF432" w14:textId="1A7C74BE" w:rsidR="00D64106" w:rsidRDefault="004C0919" w:rsidP="00F67293">
      <w:pPr>
        <w:pStyle w:val="Heading1"/>
      </w:pPr>
      <w:r w:rsidRPr="00C539E2">
        <w:t>Einkunnagjöf</w:t>
      </w:r>
    </w:p>
    <w:p w14:paraId="33975D17" w14:textId="36AA33B1" w:rsidR="00672254" w:rsidRDefault="00672254" w:rsidP="001428E5">
      <w:pPr>
        <w:spacing w:after="240"/>
        <w:rPr>
          <w:rFonts w:ascii="Jost* Light" w:hAnsi="Jost* Light"/>
          <w:szCs w:val="22"/>
        </w:rPr>
      </w:pPr>
      <w:r w:rsidRPr="00C539E2">
        <w:rPr>
          <w:rFonts w:ascii="Jost* Light" w:hAnsi="Jost* Light"/>
          <w:szCs w:val="22"/>
        </w:rPr>
        <w:t xml:space="preserve">Aðaláherslan í matinu er </w:t>
      </w:r>
      <w:bookmarkStart w:id="1" w:name="_GoBack"/>
      <w:bookmarkEnd w:id="1"/>
      <w:r w:rsidRPr="00C539E2">
        <w:rPr>
          <w:rFonts w:ascii="Jost* Light" w:hAnsi="Jost* Light"/>
          <w:szCs w:val="22"/>
        </w:rPr>
        <w:t xml:space="preserve">á þátttöku nemanda í jafningjamatinu og hversu vel hann sinnir því að meta verkefni annarra.  </w:t>
      </w:r>
      <w:r w:rsidRPr="00672254">
        <w:rPr>
          <w:rFonts w:ascii="Jost* Light" w:hAnsi="Jost* Light"/>
          <w:szCs w:val="22"/>
        </w:rPr>
        <w:t xml:space="preserve">Kennari velur hverjir </w:t>
      </w:r>
      <w:r>
        <w:rPr>
          <w:rFonts w:ascii="Jost* Light" w:hAnsi="Jost* Light"/>
          <w:szCs w:val="22"/>
        </w:rPr>
        <w:t>eftirfarandi</w:t>
      </w:r>
      <w:r w:rsidRPr="00672254">
        <w:rPr>
          <w:rFonts w:ascii="Jost* Light" w:hAnsi="Jost* Light"/>
          <w:szCs w:val="22"/>
        </w:rPr>
        <w:t xml:space="preserve"> þátta eiga að hafa vægi í einkunn nemanda og hve mikið hver þáttur á að gilda.</w:t>
      </w:r>
    </w:p>
    <w:p w14:paraId="05B8AA23" w14:textId="376CFC84" w:rsidR="004C0919" w:rsidRDefault="006E6AEC" w:rsidP="001428E5">
      <w:pPr>
        <w:rPr>
          <w:rFonts w:ascii="Jost* Light" w:hAnsi="Jost* Light"/>
          <w:szCs w:val="22"/>
        </w:rPr>
      </w:pPr>
      <w:sdt>
        <w:sdtPr>
          <w:id w:val="1845971364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4C0919" w:rsidRPr="001428E5">
        <w:rPr>
          <w:rFonts w:ascii="Jost* Light" w:hAnsi="Jost* Light"/>
          <w:szCs w:val="22"/>
        </w:rPr>
        <w:t>Skila inn verkefni (hægt að gefa stig fyrir að skila á réttum tíma)</w:t>
      </w:r>
    </w:p>
    <w:p w14:paraId="1863B5FE" w14:textId="6C801CD2" w:rsidR="004C0919" w:rsidRDefault="006E6AEC" w:rsidP="001428E5">
      <w:pPr>
        <w:rPr>
          <w:rFonts w:ascii="Jost* Light" w:hAnsi="Jost* Light"/>
          <w:szCs w:val="22"/>
        </w:rPr>
      </w:pPr>
      <w:sdt>
        <w:sdtPr>
          <w:id w:val="-720524849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4C0919" w:rsidRPr="001428E5">
        <w:rPr>
          <w:rFonts w:ascii="Jost* Light" w:hAnsi="Jost* Light"/>
          <w:szCs w:val="22"/>
        </w:rPr>
        <w:t xml:space="preserve">Meta þau verkefni sem þeim er úthlutað út frá matskvarða, stigakvarða. </w:t>
      </w:r>
    </w:p>
    <w:p w14:paraId="44498A5E" w14:textId="35F99A26" w:rsidR="004C0919" w:rsidRDefault="006E6AEC" w:rsidP="001428E5">
      <w:pPr>
        <w:rPr>
          <w:rFonts w:ascii="Jost* Light" w:hAnsi="Jost* Light"/>
          <w:szCs w:val="22"/>
        </w:rPr>
      </w:pPr>
      <w:sdt>
        <w:sdtPr>
          <w:id w:val="-468973587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4C0919" w:rsidRPr="001428E5">
        <w:rPr>
          <w:rFonts w:ascii="Jost* Light" w:hAnsi="Jost* Light"/>
          <w:szCs w:val="22"/>
        </w:rPr>
        <w:t>Skrifa athugasemdir við þau verkefni sem þeir eiga að meta</w:t>
      </w:r>
    </w:p>
    <w:p w14:paraId="544E21B9" w14:textId="341C8CDC" w:rsidR="004C0919" w:rsidRDefault="006E6AEC" w:rsidP="001428E5">
      <w:pPr>
        <w:rPr>
          <w:rFonts w:ascii="Jost* Light" w:hAnsi="Jost* Light"/>
          <w:szCs w:val="22"/>
        </w:rPr>
      </w:pPr>
      <w:sdt>
        <w:sdtPr>
          <w:id w:val="-1489543974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4C0919" w:rsidRPr="001428E5">
        <w:rPr>
          <w:rFonts w:ascii="Jost* Light" w:hAnsi="Jost* Light"/>
          <w:szCs w:val="22"/>
        </w:rPr>
        <w:t>Lesa allar athugasemdir frá öðrum nemendum</w:t>
      </w:r>
    </w:p>
    <w:p w14:paraId="5C5ABACA" w14:textId="70FB8408" w:rsidR="005D19B6" w:rsidRDefault="006E6AEC" w:rsidP="001428E5">
      <w:pPr>
        <w:rPr>
          <w:rFonts w:ascii="Jost* Light" w:hAnsi="Jost* Light"/>
          <w:szCs w:val="22"/>
        </w:rPr>
      </w:pPr>
      <w:sdt>
        <w:sdtPr>
          <w:id w:val="1949497273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4C0919" w:rsidRPr="001428E5">
        <w:rPr>
          <w:rFonts w:ascii="Jost* Light" w:hAnsi="Jost* Light"/>
          <w:szCs w:val="22"/>
        </w:rPr>
        <w:t>Velja bestu athugasemdina sem skilað er inn til kennara sem gefur einkunn</w:t>
      </w:r>
      <w:r w:rsidR="005D19B6" w:rsidRPr="001428E5">
        <w:rPr>
          <w:rFonts w:ascii="Jost* Light" w:hAnsi="Jost* Light"/>
          <w:szCs w:val="22"/>
        </w:rPr>
        <w:t xml:space="preserve"> </w:t>
      </w:r>
    </w:p>
    <w:p w14:paraId="1425C642" w14:textId="4383A7D6" w:rsidR="005D19B6" w:rsidRDefault="006E6AEC" w:rsidP="001428E5">
      <w:pPr>
        <w:rPr>
          <w:rFonts w:ascii="Jost* Light" w:hAnsi="Jost* Light"/>
          <w:szCs w:val="22"/>
        </w:rPr>
      </w:pPr>
      <w:sdt>
        <w:sdtPr>
          <w:id w:val="2039072357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5D19B6" w:rsidRPr="001428E5">
        <w:rPr>
          <w:rFonts w:ascii="Jost* Light" w:hAnsi="Jost* Light"/>
          <w:szCs w:val="22"/>
        </w:rPr>
        <w:t>Einkunn sem aðrir nemendur gefa verkefni</w:t>
      </w:r>
    </w:p>
    <w:p w14:paraId="08339CAF" w14:textId="28D53FC2" w:rsidR="005D19B6" w:rsidRPr="001428E5" w:rsidRDefault="006E6AEC" w:rsidP="001428E5">
      <w:pPr>
        <w:rPr>
          <w:rFonts w:ascii="Jost* Light" w:hAnsi="Jost* Light"/>
          <w:szCs w:val="22"/>
        </w:rPr>
      </w:pPr>
      <w:sdt>
        <w:sdtPr>
          <w:id w:val="-194697002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5D19B6" w:rsidRPr="001428E5">
        <w:rPr>
          <w:rFonts w:ascii="Jost* Light" w:hAnsi="Jost* Light"/>
          <w:szCs w:val="22"/>
        </w:rPr>
        <w:t>Mat kennara á athugasemdinni sem nemandi valdi sem sína bestu</w:t>
      </w:r>
    </w:p>
    <w:p w14:paraId="54708D6C" w14:textId="3F0E9CB9" w:rsidR="004C0919" w:rsidRPr="00C539E2" w:rsidRDefault="004C0919" w:rsidP="005D19B6">
      <w:pPr>
        <w:pStyle w:val="ListParagraph"/>
        <w:rPr>
          <w:rFonts w:ascii="Jost* Light" w:hAnsi="Jost* Light"/>
          <w:szCs w:val="22"/>
        </w:rPr>
      </w:pPr>
    </w:p>
    <w:bookmarkEnd w:id="0"/>
    <w:p w14:paraId="7931AC62" w14:textId="02F4B148" w:rsidR="00D64106" w:rsidRPr="00C539E2" w:rsidRDefault="00D64106" w:rsidP="00D64106">
      <w:pPr>
        <w:rPr>
          <w:rFonts w:ascii="Jost* Light" w:hAnsi="Jost* Light"/>
          <w:b/>
          <w:bCs/>
          <w:szCs w:val="22"/>
        </w:rPr>
      </w:pPr>
    </w:p>
    <w:sectPr w:rsidR="00D64106" w:rsidRPr="00C539E2" w:rsidSect="00C539E2">
      <w:pgSz w:w="11906" w:h="16838"/>
      <w:pgMar w:top="1440" w:right="1440" w:bottom="13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ost Light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Jost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ost Medium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Jost* Light">
    <w:altName w:val="Calibri"/>
    <w:panose1 w:val="00000000000000000000"/>
    <w:charset w:val="4D"/>
    <w:family w:val="auto"/>
    <w:notTrueType/>
    <w:pitch w:val="variable"/>
    <w:sig w:usb0="A00002EF" w:usb1="0000205B" w:usb2="0000001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0F4B"/>
    <w:multiLevelType w:val="hybridMultilevel"/>
    <w:tmpl w:val="ACAE3C34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452C8"/>
    <w:multiLevelType w:val="hybridMultilevel"/>
    <w:tmpl w:val="A47230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E6241"/>
    <w:multiLevelType w:val="hybridMultilevel"/>
    <w:tmpl w:val="2B3E3944"/>
    <w:lvl w:ilvl="0" w:tplc="040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973BB4"/>
    <w:multiLevelType w:val="hybridMultilevel"/>
    <w:tmpl w:val="5644CB7A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72260"/>
    <w:multiLevelType w:val="hybridMultilevel"/>
    <w:tmpl w:val="C5804EE8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46A6B"/>
    <w:multiLevelType w:val="hybridMultilevel"/>
    <w:tmpl w:val="D4CC0FF4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55BC4"/>
    <w:multiLevelType w:val="hybridMultilevel"/>
    <w:tmpl w:val="94CE0E90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D0FF5"/>
    <w:multiLevelType w:val="hybridMultilevel"/>
    <w:tmpl w:val="D6FE5146"/>
    <w:lvl w:ilvl="0" w:tplc="BBDA2C0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s7A0NTczMTc0MDFQ0lEKTi0uzszPAykwqgUAVvi3xywAAAA="/>
  </w:docVars>
  <w:rsids>
    <w:rsidRoot w:val="009E6B92"/>
    <w:rsid w:val="00030305"/>
    <w:rsid w:val="00036E0F"/>
    <w:rsid w:val="00045EA0"/>
    <w:rsid w:val="00047A38"/>
    <w:rsid w:val="000A7BF7"/>
    <w:rsid w:val="000B0BC8"/>
    <w:rsid w:val="000B7280"/>
    <w:rsid w:val="000C4E50"/>
    <w:rsid w:val="001428E5"/>
    <w:rsid w:val="002066B2"/>
    <w:rsid w:val="002D1347"/>
    <w:rsid w:val="00302EE7"/>
    <w:rsid w:val="00361A9F"/>
    <w:rsid w:val="00380F28"/>
    <w:rsid w:val="003A58F4"/>
    <w:rsid w:val="003F3FD9"/>
    <w:rsid w:val="004725A4"/>
    <w:rsid w:val="004C0919"/>
    <w:rsid w:val="004F78EA"/>
    <w:rsid w:val="005231DF"/>
    <w:rsid w:val="005D19B6"/>
    <w:rsid w:val="005D2F9C"/>
    <w:rsid w:val="00672254"/>
    <w:rsid w:val="006D3BF6"/>
    <w:rsid w:val="006E6AEC"/>
    <w:rsid w:val="007826C3"/>
    <w:rsid w:val="00785D7E"/>
    <w:rsid w:val="00841522"/>
    <w:rsid w:val="008B3FDC"/>
    <w:rsid w:val="00901DCB"/>
    <w:rsid w:val="00904B9A"/>
    <w:rsid w:val="00990C4A"/>
    <w:rsid w:val="009A7BE7"/>
    <w:rsid w:val="009E6B92"/>
    <w:rsid w:val="00A60E6E"/>
    <w:rsid w:val="00A9112C"/>
    <w:rsid w:val="00AE3125"/>
    <w:rsid w:val="00B34597"/>
    <w:rsid w:val="00B55ECF"/>
    <w:rsid w:val="00B64539"/>
    <w:rsid w:val="00BC7F5C"/>
    <w:rsid w:val="00BF6C0F"/>
    <w:rsid w:val="00C36830"/>
    <w:rsid w:val="00C539E2"/>
    <w:rsid w:val="00C835F9"/>
    <w:rsid w:val="00D35F46"/>
    <w:rsid w:val="00D64106"/>
    <w:rsid w:val="00D84E4E"/>
    <w:rsid w:val="00DA4398"/>
    <w:rsid w:val="00E059A3"/>
    <w:rsid w:val="00E067A7"/>
    <w:rsid w:val="00E1569E"/>
    <w:rsid w:val="00E205A4"/>
    <w:rsid w:val="00E4521B"/>
    <w:rsid w:val="00EE2C90"/>
    <w:rsid w:val="00F43F36"/>
    <w:rsid w:val="00F67293"/>
    <w:rsid w:val="00F83FFF"/>
    <w:rsid w:val="00F960D5"/>
    <w:rsid w:val="00FA51B3"/>
    <w:rsid w:val="00FF0D38"/>
    <w:rsid w:val="3CF15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C94B17"/>
  <w15:chartTrackingRefBased/>
  <w15:docId w15:val="{4B9A9E0C-C8E5-3D4E-B9DA-DA519336F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s-I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EA0"/>
    <w:rPr>
      <w:rFonts w:ascii="Jost Light" w:hAnsi="Jost 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7293"/>
    <w:pPr>
      <w:keepNext/>
      <w:keepLines/>
      <w:spacing w:before="240"/>
      <w:outlineLvl w:val="0"/>
    </w:pPr>
    <w:rPr>
      <w:rFonts w:ascii="Jost" w:eastAsiaTheme="majorEastAsia" w:hAnsi="Jos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293"/>
    <w:pPr>
      <w:keepNext/>
      <w:keepLines/>
      <w:spacing w:before="360" w:after="160"/>
      <w:outlineLvl w:val="1"/>
    </w:pPr>
    <w:rPr>
      <w:rFonts w:ascii="Jost" w:eastAsiaTheme="majorEastAsia" w:hAnsi="Jost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5A4"/>
    <w:pPr>
      <w:keepNext/>
      <w:keepLines/>
      <w:spacing w:before="120" w:after="120"/>
      <w:outlineLvl w:val="2"/>
    </w:pPr>
    <w:rPr>
      <w:rFonts w:eastAsiaTheme="majorEastAsia" w:cstheme="majorBidi"/>
      <w:b/>
      <w:color w:val="2F549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41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1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41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7293"/>
    <w:rPr>
      <w:rFonts w:ascii="Jost" w:eastAsiaTheme="majorEastAsia" w:hAnsi="Jos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7293"/>
    <w:rPr>
      <w:rFonts w:ascii="Jost" w:eastAsiaTheme="majorEastAsia" w:hAnsi="Jost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05A4"/>
    <w:rPr>
      <w:rFonts w:ascii="Jost Light" w:eastAsiaTheme="majorEastAsia" w:hAnsi="Jost Light" w:cstheme="majorBidi"/>
      <w:b/>
      <w:color w:val="2F5496"/>
      <w:sz w:val="22"/>
    </w:rPr>
  </w:style>
  <w:style w:type="character" w:styleId="PlaceholderText">
    <w:name w:val="Placeholder Text"/>
    <w:basedOn w:val="DefaultParagraphFont"/>
    <w:uiPriority w:val="99"/>
    <w:semiHidden/>
    <w:rsid w:val="00E1569E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F6729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729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7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elp@hi.is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185A4-0FF1-4711-88B3-9FD3788A7331}"/>
      </w:docPartPr>
      <w:docPartBody>
        <w:p w:rsidR="00000000" w:rsidRDefault="00CD07AF">
          <w:r w:rsidRPr="001549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0F89E-FC50-49C2-87E9-F8721AB06551}"/>
      </w:docPartPr>
      <w:docPartBody>
        <w:p w:rsidR="00000000" w:rsidRDefault="00CD07AF">
          <w:r w:rsidRPr="001549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ost Light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Jost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ost Medium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Jost* Light">
    <w:altName w:val="Calibri"/>
    <w:panose1 w:val="00000000000000000000"/>
    <w:charset w:val="4D"/>
    <w:family w:val="auto"/>
    <w:notTrueType/>
    <w:pitch w:val="variable"/>
    <w:sig w:usb0="A00002EF" w:usb1="0000205B" w:usb2="0000001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7AF"/>
    <w:rsid w:val="001B022E"/>
    <w:rsid w:val="00CD0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07A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Links>
    <vt:vector size="6" baseType="variant">
      <vt:variant>
        <vt:i4>2490393</vt:i4>
      </vt:variant>
      <vt:variant>
        <vt:i4>0</vt:i4>
      </vt:variant>
      <vt:variant>
        <vt:i4>0</vt:i4>
      </vt:variant>
      <vt:variant>
        <vt:i4>5</vt:i4>
      </vt:variant>
      <vt:variant>
        <vt:lpwstr>mailto:help@hi.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yggvi Már Gunnarsson - HI</dc:creator>
  <cp:keywords/>
  <dc:description/>
  <cp:lastModifiedBy>Kristbjörg Olsen - HI</cp:lastModifiedBy>
  <cp:revision>13</cp:revision>
  <dcterms:created xsi:type="dcterms:W3CDTF">2022-03-03T15:20:00Z</dcterms:created>
  <dcterms:modified xsi:type="dcterms:W3CDTF">2022-03-07T13:15:00Z</dcterms:modified>
</cp:coreProperties>
</file>